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F31B9" w14:textId="6642EEB9" w:rsidR="00AA3AC3" w:rsidRPr="00AA3AC3" w:rsidRDefault="00A71995" w:rsidP="00AA3AC3">
      <w:pPr>
        <w:shd w:val="clear" w:color="auto" w:fill="FFFFFF"/>
        <w:spacing w:after="240" w:line="360" w:lineRule="atLeast"/>
        <w:rPr>
          <w:rFonts w:ascii="Helvetica" w:eastAsia="Times New Roman" w:hAnsi="Helvetica" w:cs="Helvetica"/>
          <w:sz w:val="26"/>
          <w:szCs w:val="26"/>
        </w:rPr>
      </w:pPr>
      <w:r>
        <w:rPr>
          <w:rFonts w:ascii="Helvetica" w:eastAsia="Times New Roman" w:hAnsi="Helvetica" w:cs="Helvetica"/>
          <w:sz w:val="26"/>
          <w:szCs w:val="26"/>
        </w:rPr>
        <w:t>1</w:t>
      </w:r>
      <w:bookmarkStart w:id="0" w:name="_GoBack"/>
      <w:bookmarkEnd w:id="0"/>
      <w:r w:rsidR="00AA3AC3">
        <w:rPr>
          <w:rFonts w:ascii="Helvetica" w:eastAsia="Times New Roman" w:hAnsi="Helvetica" w:cs="Helvetica"/>
          <w:sz w:val="26"/>
          <w:szCs w:val="26"/>
        </w:rPr>
        <w:t>.</w:t>
      </w:r>
      <w:r w:rsidR="00AA3AC3" w:rsidRPr="00AA3AC3">
        <w:rPr>
          <w:rFonts w:ascii="Helvetica" w:eastAsia="Times New Roman" w:hAnsi="Helvetica" w:cs="Helvetica"/>
          <w:sz w:val="26"/>
          <w:szCs w:val="26"/>
        </w:rPr>
        <w:t>Write a Python program to construct the following pattern, using a nested loop number. </w:t>
      </w:r>
      <w:hyperlink r:id="rId5" w:anchor="EDITOR" w:history="1">
        <w:r w:rsidR="00AA3AC3" w:rsidRPr="00AA3AC3">
          <w:rPr>
            <w:rFonts w:ascii="Helvetica" w:eastAsia="Times New Roman" w:hAnsi="Helvetica" w:cs="Helvetica"/>
            <w:color w:val="448AFF"/>
            <w:sz w:val="26"/>
            <w:szCs w:val="26"/>
            <w:u w:val="single"/>
          </w:rPr>
          <w:t>Go to the editor</w:t>
        </w:r>
      </w:hyperlink>
      <w:r w:rsidR="00AA3AC3" w:rsidRPr="00AA3AC3">
        <w:rPr>
          <w:rFonts w:ascii="Helvetica" w:eastAsia="Times New Roman" w:hAnsi="Helvetica" w:cs="Helvetica"/>
          <w:sz w:val="26"/>
          <w:szCs w:val="26"/>
        </w:rPr>
        <w:br/>
      </w:r>
      <w:r w:rsidR="00AA3AC3" w:rsidRPr="00AA3AC3">
        <w:rPr>
          <w:rFonts w:ascii="Helvetica" w:eastAsia="Times New Roman" w:hAnsi="Helvetica" w:cs="Helvetica"/>
          <w:i/>
          <w:iCs/>
          <w:sz w:val="26"/>
          <w:szCs w:val="26"/>
        </w:rPr>
        <w:t>Expected Output:</w:t>
      </w:r>
    </w:p>
    <w:p w14:paraId="44134A04" w14:textId="77777777" w:rsidR="00AA3AC3" w:rsidRP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1</w:t>
      </w:r>
    </w:p>
    <w:p w14:paraId="330B640E" w14:textId="77777777" w:rsidR="00AA3AC3" w:rsidRP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22</w:t>
      </w:r>
    </w:p>
    <w:p w14:paraId="570A3671" w14:textId="77777777" w:rsidR="00AA3AC3" w:rsidRP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333</w:t>
      </w:r>
    </w:p>
    <w:p w14:paraId="3DD76039" w14:textId="77777777" w:rsidR="00AA3AC3" w:rsidRP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4444</w:t>
      </w:r>
    </w:p>
    <w:p w14:paraId="0A933603" w14:textId="77777777" w:rsidR="00AA3AC3" w:rsidRP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55555</w:t>
      </w:r>
    </w:p>
    <w:p w14:paraId="4C8BD99F" w14:textId="77777777" w:rsidR="00AA3AC3" w:rsidRP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666666</w:t>
      </w:r>
    </w:p>
    <w:p w14:paraId="2C287C02" w14:textId="77777777" w:rsidR="00AA3AC3" w:rsidRP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7777777</w:t>
      </w:r>
    </w:p>
    <w:p w14:paraId="282A2B00" w14:textId="77777777" w:rsidR="00AA3AC3" w:rsidRP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88888888</w:t>
      </w:r>
    </w:p>
    <w:p w14:paraId="74C06368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AA3AC3">
        <w:rPr>
          <w:rFonts w:ascii="Courier New" w:eastAsia="Times New Roman" w:hAnsi="Courier New" w:cs="Courier New"/>
          <w:sz w:val="24"/>
          <w:szCs w:val="24"/>
        </w:rPr>
        <w:t>999999999</w:t>
      </w:r>
    </w:p>
    <w:p w14:paraId="13B286C4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42E8DBF4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Courier New" w:hAnsi="Courier New" w:cs="Courier New"/>
        </w:rPr>
        <w:t>2.</w:t>
      </w:r>
      <w:r w:rsidRPr="00AA3AC3">
        <w:rPr>
          <w:rFonts w:ascii="Helvetica" w:hAnsi="Helvetica" w:cs="Helvetica"/>
          <w:sz w:val="26"/>
          <w:szCs w:val="26"/>
        </w:rPr>
        <w:t xml:space="preserve"> </w:t>
      </w:r>
      <w:r>
        <w:rPr>
          <w:rFonts w:ascii="Helvetica" w:hAnsi="Helvetica" w:cs="Helvetica"/>
          <w:sz w:val="26"/>
          <w:szCs w:val="26"/>
        </w:rPr>
        <w:t>Write a Python program to create the multiplication table (from 1 to 10) of a number. </w:t>
      </w:r>
      <w:hyperlink r:id="rId6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7A4AF5CE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a number: 6                                                       </w:t>
      </w:r>
    </w:p>
    <w:p w14:paraId="28C4DBB2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1 = 6                                                               </w:t>
      </w:r>
    </w:p>
    <w:p w14:paraId="232CF8E2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2 = 12                                                              </w:t>
      </w:r>
    </w:p>
    <w:p w14:paraId="0F54B8F1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3 = 18                                                              </w:t>
      </w:r>
    </w:p>
    <w:p w14:paraId="4047A9ED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4 = 24                                                              </w:t>
      </w:r>
    </w:p>
    <w:p w14:paraId="184EC1AA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5 = 30                                                              </w:t>
      </w:r>
    </w:p>
    <w:p w14:paraId="2068650F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6 = 36                                                              </w:t>
      </w:r>
    </w:p>
    <w:p w14:paraId="5FF9C32B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7 = 42                                                              </w:t>
      </w:r>
    </w:p>
    <w:p w14:paraId="0BC136D8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8 = 48                                                              </w:t>
      </w:r>
    </w:p>
    <w:p w14:paraId="0E61B75E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9 = 54                                                              </w:t>
      </w:r>
    </w:p>
    <w:p w14:paraId="55C43BC8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6 x 10 = 60 </w:t>
      </w:r>
    </w:p>
    <w:p w14:paraId="64364F0E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1283BF67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Courier New" w:hAnsi="Courier New" w:cs="Courier New"/>
        </w:rPr>
        <w:t>3.</w:t>
      </w:r>
      <w:r w:rsidRPr="00AA3AC3">
        <w:rPr>
          <w:rFonts w:ascii="Helvetica" w:hAnsi="Helvetica" w:cs="Helvetica"/>
          <w:sz w:val="26"/>
          <w:szCs w:val="26"/>
        </w:rPr>
        <w:t xml:space="preserve"> </w:t>
      </w:r>
      <w:r>
        <w:rPr>
          <w:rFonts w:ascii="Helvetica" w:hAnsi="Helvetica" w:cs="Helvetica"/>
          <w:sz w:val="26"/>
          <w:szCs w:val="26"/>
        </w:rPr>
        <w:t>Write a Python program to get next day of a given date. </w:t>
      </w:r>
      <w:hyperlink r:id="rId7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63529ACC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a year: 2016                                                      </w:t>
      </w:r>
    </w:p>
    <w:p w14:paraId="73096FC7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a month [1-12]: 08                                                </w:t>
      </w:r>
    </w:p>
    <w:p w14:paraId="4C12262B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a day [1-31]: 23                                                  </w:t>
      </w:r>
    </w:p>
    <w:p w14:paraId="6F4F29A4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The next date is [</w:t>
      </w:r>
      <w:proofErr w:type="spellStart"/>
      <w:r>
        <w:rPr>
          <w:sz w:val="24"/>
          <w:szCs w:val="24"/>
        </w:rPr>
        <w:t>yyyy</w:t>
      </w:r>
      <w:proofErr w:type="spellEnd"/>
      <w:r>
        <w:rPr>
          <w:sz w:val="24"/>
          <w:szCs w:val="24"/>
        </w:rPr>
        <w:t>-mm-dd] 2016-8-24</w:t>
      </w:r>
    </w:p>
    <w:p w14:paraId="4AFD799B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792F010D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Courier New" w:hAnsi="Courier New" w:cs="Courier New"/>
        </w:rPr>
        <w:t>4.</w:t>
      </w:r>
      <w:r w:rsidRPr="00AA3AC3">
        <w:rPr>
          <w:rFonts w:ascii="Helvetica" w:hAnsi="Helvetica" w:cs="Helvetica"/>
          <w:sz w:val="26"/>
          <w:szCs w:val="26"/>
        </w:rPr>
        <w:t xml:space="preserve"> </w:t>
      </w:r>
      <w:r>
        <w:rPr>
          <w:rFonts w:ascii="Helvetica" w:hAnsi="Helvetica" w:cs="Helvetica"/>
          <w:sz w:val="26"/>
          <w:szCs w:val="26"/>
        </w:rPr>
        <w:t>Write a Python program to find the median of three values. </w:t>
      </w:r>
      <w:hyperlink r:id="rId8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1B485672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first number: 15                                                  </w:t>
      </w:r>
    </w:p>
    <w:p w14:paraId="41291DAB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second number: 26                                                 </w:t>
      </w:r>
    </w:p>
    <w:p w14:paraId="6164032F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third number: 29                                                  </w:t>
      </w:r>
    </w:p>
    <w:p w14:paraId="54DB08A6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median is 26.0  </w:t>
      </w:r>
    </w:p>
    <w:p w14:paraId="71E7BBB1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62186B03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5.</w:t>
      </w:r>
    </w:p>
    <w:p w14:paraId="5DCE39B7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 </w:t>
      </w:r>
      <w:r>
        <w:rPr>
          <w:rFonts w:ascii="Helvetica" w:hAnsi="Helvetica" w:cs="Helvetica"/>
          <w:sz w:val="26"/>
          <w:szCs w:val="26"/>
        </w:rPr>
        <w:t>Write a Python program that reads two integers representing a month and day and prints the season for that month and day. </w:t>
      </w:r>
      <w:hyperlink r:id="rId9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4B890356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the month (e.g. January, February etc.): </w:t>
      </w:r>
      <w:proofErr w:type="spellStart"/>
      <w:r>
        <w:rPr>
          <w:sz w:val="24"/>
          <w:szCs w:val="24"/>
        </w:rPr>
        <w:t>july</w:t>
      </w:r>
      <w:proofErr w:type="spellEnd"/>
      <w:r>
        <w:rPr>
          <w:sz w:val="24"/>
          <w:szCs w:val="24"/>
        </w:rPr>
        <w:t xml:space="preserve">                     </w:t>
      </w:r>
    </w:p>
    <w:p w14:paraId="6251DC9F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the day: 31                                                       </w:t>
      </w:r>
    </w:p>
    <w:p w14:paraId="7989AC8E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Season is autumn  </w:t>
      </w:r>
    </w:p>
    <w:p w14:paraId="31ADB9E6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70C17F33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6.</w:t>
      </w:r>
    </w:p>
    <w:p w14:paraId="4A39AEC7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 </w:t>
      </w:r>
      <w:r>
        <w:rPr>
          <w:rFonts w:ascii="Helvetica" w:hAnsi="Helvetica" w:cs="Helvetica"/>
          <w:sz w:val="26"/>
          <w:szCs w:val="26"/>
        </w:rPr>
        <w:t>Write a Python program to check a string represent an integer or not. </w:t>
      </w:r>
      <w:hyperlink r:id="rId10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21F2EDD3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a string: Python                                                  </w:t>
      </w:r>
    </w:p>
    <w:p w14:paraId="7F9A6FD8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The string is not an integer. </w:t>
      </w:r>
    </w:p>
    <w:p w14:paraId="62C1BA83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3D1D15F9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7.</w:t>
      </w:r>
    </w:p>
    <w:p w14:paraId="1FE0B7E4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sum of two given integers. However, if the sum is between 15 to 20 it will return 20.</w:t>
      </w:r>
      <w:hyperlink r:id="rId11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 Go to the editor</w:t>
        </w:r>
      </w:hyperlink>
    </w:p>
    <w:p w14:paraId="0AFB75C8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6BE225DD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8.</w:t>
      </w:r>
    </w:p>
    <w:p w14:paraId="5DD36F91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 </w:t>
      </w:r>
      <w:r>
        <w:rPr>
          <w:rFonts w:ascii="Helvetica" w:hAnsi="Helvetica" w:cs="Helvetica"/>
          <w:sz w:val="26"/>
          <w:szCs w:val="26"/>
        </w:rPr>
        <w:t xml:space="preserve">Write a Python program to convert month name to </w:t>
      </w:r>
      <w:proofErr w:type="gramStart"/>
      <w:r>
        <w:rPr>
          <w:rFonts w:ascii="Helvetica" w:hAnsi="Helvetica" w:cs="Helvetica"/>
          <w:sz w:val="26"/>
          <w:szCs w:val="26"/>
        </w:rPr>
        <w:t>a number of</w:t>
      </w:r>
      <w:proofErr w:type="gramEnd"/>
      <w:r>
        <w:rPr>
          <w:rFonts w:ascii="Helvetica" w:hAnsi="Helvetica" w:cs="Helvetica"/>
          <w:sz w:val="26"/>
          <w:szCs w:val="26"/>
        </w:rPr>
        <w:t xml:space="preserve"> days. </w:t>
      </w:r>
      <w:hyperlink r:id="rId12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136BF741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List of months: January, February, March, April, May, June, July, August</w:t>
      </w:r>
    </w:p>
    <w:p w14:paraId="2FF92978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, September, October, November, December                                </w:t>
      </w:r>
    </w:p>
    <w:p w14:paraId="04B8A48F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the name of Month: February                                       </w:t>
      </w:r>
    </w:p>
    <w:p w14:paraId="3A8DABC3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No. of days: 28/29 days </w:t>
      </w:r>
    </w:p>
    <w:p w14:paraId="680318F3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59E11C8F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9.</w:t>
      </w:r>
    </w:p>
    <w:p w14:paraId="2C118493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>Write a Python program to check whether an alphabet is a vowel or consonant. </w:t>
      </w:r>
      <w:hyperlink r:id="rId13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3717C116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a letter of the alphabet: k                                       </w:t>
      </w:r>
    </w:p>
    <w:p w14:paraId="25573FFC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k is a consonant.</w:t>
      </w:r>
    </w:p>
    <w:p w14:paraId="1F3E7BF8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3B268F44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10.</w:t>
      </w:r>
    </w:p>
    <w:p w14:paraId="51530A0E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lastRenderedPageBreak/>
        <w:t>Write a Python program to calculate a dog's age in dog's years. </w:t>
      </w:r>
      <w:hyperlink r:id="rId14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  <w:t>Note: For the first two years, a dog year is equal to 10.5 human years. After that, each dog year equals 4 human years.</w:t>
      </w:r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79B59991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Input a dog's age in human years: 15                                    </w:t>
      </w:r>
    </w:p>
    <w:p w14:paraId="46D151C0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The dog's age in dog's years is 73</w:t>
      </w:r>
    </w:p>
    <w:p w14:paraId="673A192D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3AE4B8CD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11.</w:t>
      </w:r>
    </w:p>
    <w:p w14:paraId="73926810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>Write a Python program to print alphabet pattern 'Z'. </w:t>
      </w:r>
      <w:hyperlink r:id="rId15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52AF149D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*******                                                                 </w:t>
      </w:r>
    </w:p>
    <w:p w14:paraId="21B6ACF8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    *                                                                  </w:t>
      </w:r>
    </w:p>
    <w:p w14:paraId="78166914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   *                                                                   </w:t>
      </w:r>
    </w:p>
    <w:p w14:paraId="0ECA0CF2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  *                                                                    </w:t>
      </w:r>
    </w:p>
    <w:p w14:paraId="785F49F2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 *                                                                     </w:t>
      </w:r>
    </w:p>
    <w:p w14:paraId="7AA4C54B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*                                                                      </w:t>
      </w:r>
    </w:p>
    <w:p w14:paraId="1E31BC2B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*******</w:t>
      </w:r>
    </w:p>
    <w:p w14:paraId="750C8314" w14:textId="77777777" w:rsidR="00AA3AC3" w:rsidRDefault="00AA3AC3" w:rsidP="00AA3AC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12.</w:t>
      </w:r>
    </w:p>
    <w:p w14:paraId="7C0D7EB6" w14:textId="77777777" w:rsidR="00AA3AC3" w:rsidRDefault="00AA3AC3" w:rsidP="00AA3AC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 </w:t>
      </w:r>
      <w:r>
        <w:rPr>
          <w:rFonts w:ascii="Helvetica" w:hAnsi="Helvetica" w:cs="Helvetica"/>
          <w:sz w:val="26"/>
          <w:szCs w:val="26"/>
        </w:rPr>
        <w:t>Write a Python program to print alphabet pattern 'X'.</w:t>
      </w:r>
      <w:hyperlink r:id="rId16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 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</w:rPr>
        <w:t>Expected Output:</w:t>
      </w:r>
    </w:p>
    <w:p w14:paraId="2CC3146A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*   *                                                                  </w:t>
      </w:r>
    </w:p>
    <w:p w14:paraId="52F2E991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*   *                                                                  </w:t>
      </w:r>
    </w:p>
    <w:p w14:paraId="4BF74F52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 * *                                                                   </w:t>
      </w:r>
    </w:p>
    <w:p w14:paraId="69AAC8FD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  *                                                                    </w:t>
      </w:r>
    </w:p>
    <w:p w14:paraId="57ED87B2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 * *                                                                   </w:t>
      </w:r>
    </w:p>
    <w:p w14:paraId="4E7BA62F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*   *                                                                  </w:t>
      </w:r>
    </w:p>
    <w:p w14:paraId="78A32FD7" w14:textId="77777777" w:rsidR="00AA3AC3" w:rsidRDefault="00AA3AC3" w:rsidP="00AA3AC3">
      <w:pPr>
        <w:pStyle w:val="HTMLPreformatted"/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 *   *</w:t>
      </w:r>
    </w:p>
    <w:p w14:paraId="276F31FC" w14:textId="77777777" w:rsidR="00972C3F" w:rsidRDefault="00450EEB"/>
    <w:p w14:paraId="6FDD5328" w14:textId="77777777" w:rsidR="00AA3AC3" w:rsidRDefault="00AA3AC3">
      <w:r>
        <w:t>12.</w:t>
      </w:r>
    </w:p>
    <w:p w14:paraId="18CC11BB" w14:textId="77777777" w:rsidR="00AA3AC3" w:rsidRDefault="002C3364">
      <w:r>
        <w:rPr>
          <w:rStyle w:val="Strong"/>
          <w:rFonts w:ascii="Helvetica" w:hAnsi="Helvetica" w:cs="Helvetica"/>
          <w:sz w:val="26"/>
          <w:szCs w:val="26"/>
          <w:shd w:val="clear" w:color="auto" w:fill="FFFFFF"/>
        </w:rPr>
        <w:t> 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find numbers between 100 and 400 (both included) where each digit of a number is an even number. The numbers obtained should be printed in a comma-separated sequence.</w:t>
      </w:r>
      <w:hyperlink r:id="rId17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 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hyperlink r:id="rId18" w:tgtFrame="_blank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Click me to see the sample solution</w:t>
        </w:r>
      </w:hyperlink>
    </w:p>
    <w:p w14:paraId="67D0F17F" w14:textId="77777777" w:rsidR="002C3364" w:rsidRDefault="002C3364">
      <w:r>
        <w:t>14.</w:t>
      </w:r>
    </w:p>
    <w:p w14:paraId="55CD88AD" w14:textId="77777777" w:rsidR="002C3364" w:rsidRPr="002C3364" w:rsidRDefault="002C3364" w:rsidP="002C3364">
      <w:pPr>
        <w:shd w:val="clear" w:color="auto" w:fill="FFFFFF"/>
        <w:spacing w:after="240" w:line="360" w:lineRule="atLeast"/>
        <w:rPr>
          <w:rFonts w:ascii="Helvetica" w:eastAsia="Times New Roman" w:hAnsi="Helvetica" w:cs="Helvetica"/>
          <w:sz w:val="26"/>
          <w:szCs w:val="26"/>
        </w:rPr>
      </w:pPr>
      <w:r w:rsidRPr="002C3364">
        <w:rPr>
          <w:rFonts w:ascii="Helvetica" w:eastAsia="Times New Roman" w:hAnsi="Helvetica" w:cs="Helvetica"/>
          <w:sz w:val="26"/>
          <w:szCs w:val="26"/>
        </w:rPr>
        <w:t>Write a Python program to check the validity of password input by users. </w:t>
      </w:r>
      <w:hyperlink r:id="rId19" w:anchor="EDITOR" w:history="1">
        <w:r w:rsidRPr="002C3364">
          <w:rPr>
            <w:rFonts w:ascii="Helvetica" w:eastAsia="Times New Roman" w:hAnsi="Helvetica" w:cs="Helvetica"/>
            <w:color w:val="448AFF"/>
            <w:sz w:val="26"/>
            <w:szCs w:val="26"/>
            <w:u w:val="single"/>
          </w:rPr>
          <w:t>Go to the editor</w:t>
        </w:r>
      </w:hyperlink>
      <w:r w:rsidRPr="002C3364">
        <w:rPr>
          <w:rFonts w:ascii="Helvetica" w:eastAsia="Times New Roman" w:hAnsi="Helvetica" w:cs="Helvetica"/>
          <w:sz w:val="26"/>
          <w:szCs w:val="26"/>
        </w:rPr>
        <w:br/>
      </w:r>
      <w:proofErr w:type="gramStart"/>
      <w:r w:rsidRPr="002C3364">
        <w:rPr>
          <w:rFonts w:ascii="Helvetica" w:eastAsia="Times New Roman" w:hAnsi="Helvetica" w:cs="Helvetica"/>
          <w:sz w:val="26"/>
          <w:szCs w:val="26"/>
        </w:rPr>
        <w:t>Validation :</w:t>
      </w:r>
      <w:proofErr w:type="gramEnd"/>
    </w:p>
    <w:p w14:paraId="49013222" w14:textId="77777777" w:rsidR="002C3364" w:rsidRPr="002C3364" w:rsidRDefault="002C3364" w:rsidP="002C3364">
      <w:pPr>
        <w:numPr>
          <w:ilvl w:val="0"/>
          <w:numId w:val="1"/>
        </w:numPr>
        <w:shd w:val="clear" w:color="auto" w:fill="FFFFFF"/>
        <w:spacing w:before="100" w:beforeAutospacing="1" w:after="150" w:line="360" w:lineRule="atLeast"/>
        <w:rPr>
          <w:rFonts w:ascii="Helvetica" w:eastAsia="Times New Roman" w:hAnsi="Helvetica" w:cs="Helvetica"/>
          <w:sz w:val="21"/>
          <w:szCs w:val="21"/>
        </w:rPr>
      </w:pPr>
      <w:r w:rsidRPr="002C3364">
        <w:rPr>
          <w:rFonts w:ascii="Helvetica" w:eastAsia="Times New Roman" w:hAnsi="Helvetica" w:cs="Helvetica"/>
          <w:sz w:val="21"/>
          <w:szCs w:val="21"/>
        </w:rPr>
        <w:lastRenderedPageBreak/>
        <w:t>At least 1 letter between [a-z] and 1 letter between [A-Z].</w:t>
      </w:r>
    </w:p>
    <w:p w14:paraId="4DED21A9" w14:textId="77777777" w:rsidR="002C3364" w:rsidRPr="002C3364" w:rsidRDefault="002C3364" w:rsidP="002C3364">
      <w:pPr>
        <w:numPr>
          <w:ilvl w:val="0"/>
          <w:numId w:val="1"/>
        </w:numPr>
        <w:shd w:val="clear" w:color="auto" w:fill="FFFFFF"/>
        <w:spacing w:before="100" w:beforeAutospacing="1" w:after="150" w:line="360" w:lineRule="atLeast"/>
        <w:rPr>
          <w:rFonts w:ascii="Helvetica" w:eastAsia="Times New Roman" w:hAnsi="Helvetica" w:cs="Helvetica"/>
          <w:sz w:val="21"/>
          <w:szCs w:val="21"/>
        </w:rPr>
      </w:pPr>
      <w:r w:rsidRPr="002C3364">
        <w:rPr>
          <w:rFonts w:ascii="Helvetica" w:eastAsia="Times New Roman" w:hAnsi="Helvetica" w:cs="Helvetica"/>
          <w:sz w:val="21"/>
          <w:szCs w:val="21"/>
        </w:rPr>
        <w:t>At least 1 number between [0-9].</w:t>
      </w:r>
    </w:p>
    <w:p w14:paraId="1D312C09" w14:textId="77777777" w:rsidR="002C3364" w:rsidRPr="002C3364" w:rsidRDefault="002C3364" w:rsidP="002C3364">
      <w:pPr>
        <w:numPr>
          <w:ilvl w:val="0"/>
          <w:numId w:val="1"/>
        </w:numPr>
        <w:shd w:val="clear" w:color="auto" w:fill="FFFFFF"/>
        <w:spacing w:before="100" w:beforeAutospacing="1" w:after="150" w:line="360" w:lineRule="atLeast"/>
        <w:rPr>
          <w:rFonts w:ascii="Helvetica" w:eastAsia="Times New Roman" w:hAnsi="Helvetica" w:cs="Helvetica"/>
          <w:sz w:val="21"/>
          <w:szCs w:val="21"/>
        </w:rPr>
      </w:pPr>
      <w:r w:rsidRPr="002C3364">
        <w:rPr>
          <w:rFonts w:ascii="Helvetica" w:eastAsia="Times New Roman" w:hAnsi="Helvetica" w:cs="Helvetica"/>
          <w:sz w:val="21"/>
          <w:szCs w:val="21"/>
        </w:rPr>
        <w:t>At least 1 character from [$#@].</w:t>
      </w:r>
    </w:p>
    <w:p w14:paraId="02730E5E" w14:textId="77777777" w:rsidR="002C3364" w:rsidRPr="002C3364" w:rsidRDefault="002C3364" w:rsidP="002C3364">
      <w:pPr>
        <w:numPr>
          <w:ilvl w:val="0"/>
          <w:numId w:val="1"/>
        </w:numPr>
        <w:shd w:val="clear" w:color="auto" w:fill="FFFFFF"/>
        <w:spacing w:before="100" w:beforeAutospacing="1" w:after="150" w:line="360" w:lineRule="atLeast"/>
        <w:rPr>
          <w:rFonts w:ascii="Helvetica" w:eastAsia="Times New Roman" w:hAnsi="Helvetica" w:cs="Helvetica"/>
          <w:sz w:val="21"/>
          <w:szCs w:val="21"/>
        </w:rPr>
      </w:pPr>
      <w:r w:rsidRPr="002C3364">
        <w:rPr>
          <w:rFonts w:ascii="Helvetica" w:eastAsia="Times New Roman" w:hAnsi="Helvetica" w:cs="Helvetica"/>
          <w:sz w:val="21"/>
          <w:szCs w:val="21"/>
        </w:rPr>
        <w:t>Minimum length 6 characters.</w:t>
      </w:r>
    </w:p>
    <w:p w14:paraId="12FAEF5D" w14:textId="77777777" w:rsidR="002C3364" w:rsidRPr="002C3364" w:rsidRDefault="002C3364" w:rsidP="002C3364">
      <w:pPr>
        <w:numPr>
          <w:ilvl w:val="0"/>
          <w:numId w:val="1"/>
        </w:numPr>
        <w:shd w:val="clear" w:color="auto" w:fill="FFFFFF"/>
        <w:spacing w:before="100" w:beforeAutospacing="1" w:after="150" w:line="360" w:lineRule="atLeast"/>
        <w:rPr>
          <w:rFonts w:ascii="Helvetica" w:eastAsia="Times New Roman" w:hAnsi="Helvetica" w:cs="Helvetica"/>
          <w:sz w:val="21"/>
          <w:szCs w:val="21"/>
        </w:rPr>
      </w:pPr>
      <w:r w:rsidRPr="002C3364">
        <w:rPr>
          <w:rFonts w:ascii="Helvetica" w:eastAsia="Times New Roman" w:hAnsi="Helvetica" w:cs="Helvetica"/>
          <w:sz w:val="21"/>
          <w:szCs w:val="21"/>
        </w:rPr>
        <w:t>Maximum length 16 characters.</w:t>
      </w:r>
    </w:p>
    <w:p w14:paraId="3FBD73A4" w14:textId="77777777" w:rsidR="002C3364" w:rsidRDefault="002C3364">
      <w:r>
        <w:t>15.</w:t>
      </w:r>
    </w:p>
    <w:p w14:paraId="620A358A" w14:textId="77777777" w:rsidR="002C3364" w:rsidRDefault="002C3364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Style w:val="Strong"/>
          <w:rFonts w:ascii="Helvetica" w:hAnsi="Helvetica" w:cs="Helvetica"/>
          <w:sz w:val="26"/>
          <w:szCs w:val="26"/>
          <w:shd w:val="clear" w:color="auto" w:fill="FFFFFF"/>
        </w:rPr>
        <w:t> 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Python program which accepts a sequence of comma separated 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4 digit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binary numbers as its input and print the numbers that are divisible by 5 in a comma separated sequence. </w:t>
      </w:r>
      <w:hyperlink r:id="rId20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Sample 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Data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0100,0011,1010,1001,1100,1001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Expected Output : 1010</w:t>
      </w:r>
    </w:p>
    <w:p w14:paraId="3CB4DC9B" w14:textId="77777777" w:rsidR="002C3364" w:rsidRDefault="002C3364">
      <w:r>
        <w:t>16.</w:t>
      </w:r>
    </w:p>
    <w:p w14:paraId="017FE840" w14:textId="77777777" w:rsidR="002C3364" w:rsidRDefault="002C3364"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accepts a sequence of lines (blank line to terminate) as input and prints the lines as output (all characters in lower case). </w:t>
      </w:r>
      <w:hyperlink r:id="rId21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hyperlink r:id="rId22" w:tgtFrame="_blank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Click me to see the sample solution</w:t>
        </w:r>
      </w:hyperlink>
    </w:p>
    <w:p w14:paraId="22FD8CBC" w14:textId="77777777" w:rsidR="002C3364" w:rsidRDefault="002C3364">
      <w:r>
        <w:t>17.</w:t>
      </w:r>
    </w:p>
    <w:p w14:paraId="740CC596" w14:textId="77777777" w:rsidR="002C3364" w:rsidRDefault="002C3364" w:rsidP="002C3364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 </w:t>
      </w:r>
      <w:r>
        <w:rPr>
          <w:rFonts w:ascii="Helvetica" w:hAnsi="Helvetica" w:cs="Helvetica"/>
          <w:sz w:val="26"/>
          <w:szCs w:val="26"/>
        </w:rPr>
        <w:t>Write a Python program which takes two digits m (row) and n (column) as input and generates a two-dimensional array. The element value in the i-</w:t>
      </w:r>
      <w:proofErr w:type="spellStart"/>
      <w:r>
        <w:rPr>
          <w:rFonts w:ascii="Helvetica" w:hAnsi="Helvetica" w:cs="Helvetica"/>
          <w:sz w:val="26"/>
          <w:szCs w:val="26"/>
        </w:rPr>
        <w:t>th</w:t>
      </w:r>
      <w:proofErr w:type="spellEnd"/>
      <w:r>
        <w:rPr>
          <w:rFonts w:ascii="Helvetica" w:hAnsi="Helvetica" w:cs="Helvetica"/>
          <w:sz w:val="26"/>
          <w:szCs w:val="26"/>
        </w:rPr>
        <w:t xml:space="preserve"> row and j-</w:t>
      </w:r>
      <w:proofErr w:type="spellStart"/>
      <w:r>
        <w:rPr>
          <w:rFonts w:ascii="Helvetica" w:hAnsi="Helvetica" w:cs="Helvetica"/>
          <w:sz w:val="26"/>
          <w:szCs w:val="26"/>
        </w:rPr>
        <w:t>th</w:t>
      </w:r>
      <w:proofErr w:type="spellEnd"/>
      <w:r>
        <w:rPr>
          <w:rFonts w:ascii="Helvetica" w:hAnsi="Helvetica" w:cs="Helvetica"/>
          <w:sz w:val="26"/>
          <w:szCs w:val="26"/>
        </w:rPr>
        <w:t xml:space="preserve"> column of the array should be i*j. </w:t>
      </w:r>
      <w:hyperlink r:id="rId23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  <w:t>Note :</w:t>
      </w:r>
      <w:r>
        <w:rPr>
          <w:rFonts w:ascii="Helvetica" w:hAnsi="Helvetica" w:cs="Helvetica"/>
          <w:sz w:val="26"/>
          <w:szCs w:val="26"/>
        </w:rPr>
        <w:br/>
        <w:t>i = 0,1.., m-1 </w:t>
      </w:r>
      <w:r>
        <w:rPr>
          <w:rFonts w:ascii="Helvetica" w:hAnsi="Helvetica" w:cs="Helvetica"/>
          <w:sz w:val="26"/>
          <w:szCs w:val="26"/>
        </w:rPr>
        <w:br/>
        <w:t>j = 0,1, n-1.</w:t>
      </w:r>
    </w:p>
    <w:p w14:paraId="2905072A" w14:textId="77777777" w:rsidR="002C3364" w:rsidRDefault="002C3364" w:rsidP="002C3364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>Test Data : Rows = 3, Columns = 4 </w:t>
      </w:r>
      <w:r>
        <w:rPr>
          <w:rFonts w:ascii="Helvetica" w:hAnsi="Helvetica" w:cs="Helvetica"/>
          <w:sz w:val="26"/>
          <w:szCs w:val="26"/>
        </w:rPr>
        <w:br/>
        <w:t>Expected Result : [[0, 0, 0, 0], [0, 1, 2, 3], [0, 2, 4, 6]]</w:t>
      </w:r>
      <w:r>
        <w:rPr>
          <w:rFonts w:ascii="Helvetica" w:hAnsi="Helvetica" w:cs="Helvetica"/>
          <w:sz w:val="26"/>
          <w:szCs w:val="26"/>
        </w:rPr>
        <w:br/>
      </w:r>
      <w:hyperlink r:id="rId24" w:tgtFrame="_blank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</w:rPr>
          <w:t>Click me to see the sample solution</w:t>
        </w:r>
      </w:hyperlink>
    </w:p>
    <w:p w14:paraId="40F09546" w14:textId="77777777" w:rsidR="002C3364" w:rsidRDefault="002C3364">
      <w:r>
        <w:t>18.</w:t>
      </w:r>
    </w:p>
    <w:p w14:paraId="689B6F0D" w14:textId="77777777" w:rsidR="002C3364" w:rsidRDefault="002C3364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 Write a Python program to get the Fibonacci series between 0 to 50. </w:t>
      </w:r>
      <w:hyperlink r:id="rId25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Note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The Fibonacci Sequence is the series of numbers :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0, 1, 1, 2, 3, 5, 8, 13, 21, .... 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Every next number is found by adding up the two numbers before it.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Expected 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1 1 2 3 5 8 13 21 34</w:t>
      </w:r>
    </w:p>
    <w:p w14:paraId="2E0030A6" w14:textId="77777777" w:rsidR="002C3364" w:rsidRDefault="002C3364">
      <w:r>
        <w:t>19.</w:t>
      </w:r>
    </w:p>
    <w:p w14:paraId="58570B7F" w14:textId="77777777" w:rsidR="002C3364" w:rsidRDefault="002C3364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prints all the numbers from 0 to 6 except 3 and 6.</w:t>
      </w:r>
      <w:r>
        <w:rPr>
          <w:rFonts w:ascii="Helvetica" w:hAnsi="Helvetica" w:cs="Helvetica"/>
          <w:sz w:val="26"/>
          <w:szCs w:val="26"/>
        </w:rPr>
        <w:br/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Note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Use 'continue' statement. 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Expected 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0 1 2 4 5 </w:t>
      </w:r>
    </w:p>
    <w:p w14:paraId="1E60F403" w14:textId="77777777" w:rsidR="002C3364" w:rsidRDefault="002C3364">
      <w:r>
        <w:t>20.</w:t>
      </w:r>
    </w:p>
    <w:p w14:paraId="087DC7A6" w14:textId="77777777" w:rsidR="002C3364" w:rsidRDefault="002C3364">
      <w:r>
        <w:rPr>
          <w:rFonts w:ascii="Helvetica" w:hAnsi="Helvetica" w:cs="Helvetica"/>
          <w:sz w:val="26"/>
          <w:szCs w:val="26"/>
          <w:shd w:val="clear" w:color="auto" w:fill="FFFFFF"/>
        </w:rPr>
        <w:t> Write a Python program that prints each item and its corresponding type from the following list.</w:t>
      </w:r>
      <w:r>
        <w:rPr>
          <w:rFonts w:ascii="Helvetica" w:hAnsi="Helvetica" w:cs="Helvetica"/>
          <w:sz w:val="26"/>
          <w:szCs w:val="26"/>
        </w:rPr>
        <w:br/>
      </w:r>
      <w:r>
        <w:rPr>
          <w:rStyle w:val="Emphasis"/>
          <w:rFonts w:ascii="Helvetica" w:hAnsi="Helvetica" w:cs="Helvetica"/>
          <w:sz w:val="26"/>
          <w:szCs w:val="26"/>
          <w:shd w:val="clear" w:color="auto" w:fill="FFFFFF"/>
        </w:rPr>
        <w:t>Sample List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 :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datalist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= [1452, 11.23, 1+2j, True, 'w3resource', (0, -1), [5, 12], {"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lass":'V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', "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section":'A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'}]</w:t>
      </w:r>
      <w:r>
        <w:rPr>
          <w:rFonts w:ascii="Helvetica" w:hAnsi="Helvetica" w:cs="Helvetica"/>
          <w:sz w:val="26"/>
          <w:szCs w:val="26"/>
        </w:rPr>
        <w:br/>
      </w:r>
      <w:hyperlink r:id="rId26" w:tgtFrame="_blank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Click me to see the sample solution</w:t>
        </w:r>
      </w:hyperlink>
    </w:p>
    <w:p w14:paraId="5C60D364" w14:textId="77777777" w:rsidR="002C3364" w:rsidRDefault="002C3364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1.</w:t>
      </w:r>
    </w:p>
    <w:p w14:paraId="099A83FD" w14:textId="77777777" w:rsidR="002C3364" w:rsidRDefault="002C3364"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accepts a word from the user and reverse it. </w:t>
      </w:r>
      <w:hyperlink r:id="rId27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hyperlink r:id="rId28" w:tgtFrame="_blank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Click me to see the sample solution</w:t>
        </w:r>
      </w:hyperlink>
    </w:p>
    <w:p w14:paraId="07C64087" w14:textId="77777777" w:rsidR="002C3364" w:rsidRDefault="002C3364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2.</w:t>
      </w:r>
    </w:p>
    <w:p w14:paraId="5BA636AF" w14:textId="77777777" w:rsidR="002C3364" w:rsidRPr="002C3364" w:rsidRDefault="002C3364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guess a number between 1 to 9. </w:t>
      </w:r>
      <w:hyperlink r:id="rId29" w:anchor="EDITOR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Go to the editor</w:t>
        </w:r>
      </w:hyperlink>
      <w:r>
        <w:rPr>
          <w:rFonts w:ascii="Helvetica" w:hAnsi="Helvetica" w:cs="Helvetica"/>
          <w:sz w:val="26"/>
          <w:szCs w:val="26"/>
        </w:rPr>
        <w:br/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Note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User is prompted to enter a guess. If the user guesses wrong then the prompt appears again until the guess is correct, on successful guess, user will get a "Well guessed!" message, and the program will exit.</w:t>
      </w:r>
      <w:r>
        <w:rPr>
          <w:rFonts w:ascii="Helvetica" w:hAnsi="Helvetica" w:cs="Helvetica"/>
          <w:sz w:val="26"/>
          <w:szCs w:val="26"/>
        </w:rPr>
        <w:br/>
      </w:r>
      <w:hyperlink r:id="rId30" w:tgtFrame="_blank" w:history="1">
        <w:r>
          <w:rPr>
            <w:rStyle w:val="Hyperlink"/>
            <w:rFonts w:ascii="Helvetica" w:hAnsi="Helvetica" w:cs="Helvetica"/>
            <w:color w:val="448AFF"/>
            <w:sz w:val="26"/>
            <w:szCs w:val="26"/>
            <w:shd w:val="clear" w:color="auto" w:fill="FFFFFF"/>
          </w:rPr>
          <w:t>Click me to see the sample solution</w:t>
        </w:r>
      </w:hyperlink>
    </w:p>
    <w:sectPr w:rsidR="002C3364" w:rsidRPr="002C33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241247"/>
    <w:multiLevelType w:val="multilevel"/>
    <w:tmpl w:val="E40E9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TE0NzYxNDCxNDRS0lEKTi0uzszPAykwrAUAeKJcNiwAAAA="/>
  </w:docVars>
  <w:rsids>
    <w:rsidRoot w:val="00AA3AC3"/>
    <w:rsid w:val="002C3364"/>
    <w:rsid w:val="00450EEB"/>
    <w:rsid w:val="00517B18"/>
    <w:rsid w:val="007727FA"/>
    <w:rsid w:val="00A71995"/>
    <w:rsid w:val="00AA3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D317E"/>
  <w15:chartTrackingRefBased/>
  <w15:docId w15:val="{CF6F1D9C-187C-4DA0-B578-E1A2E5116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3A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A3AC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A3AC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3A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3AC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A3A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resource.com/python-exercises/python-conditional-statements-and-loop-exercises.php" TargetMode="External"/><Relationship Id="rId13" Type="http://schemas.openxmlformats.org/officeDocument/2006/relationships/hyperlink" Target="https://www.w3resource.com/python-exercises/python-conditional-statements-and-loop-exercises.php" TargetMode="External"/><Relationship Id="rId18" Type="http://schemas.openxmlformats.org/officeDocument/2006/relationships/hyperlink" Target="https://www.w3resource.com/python-exercises/python-conditional-exercise-16.php" TargetMode="External"/><Relationship Id="rId26" Type="http://schemas.openxmlformats.org/officeDocument/2006/relationships/hyperlink" Target="https://www.w3resource.com/python-exercises/python-conditional-exercise-7.php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w3resource.com/python-exercises/python-conditional-statements-and-loop-exercises.php" TargetMode="External"/><Relationship Id="rId7" Type="http://schemas.openxmlformats.org/officeDocument/2006/relationships/hyperlink" Target="https://www.w3resource.com/python-exercises/python-conditional-statements-and-loop-exercises.php" TargetMode="External"/><Relationship Id="rId12" Type="http://schemas.openxmlformats.org/officeDocument/2006/relationships/hyperlink" Target="https://www.w3resource.com/python-exercises/python-conditional-statements-and-loop-exercises.php" TargetMode="External"/><Relationship Id="rId17" Type="http://schemas.openxmlformats.org/officeDocument/2006/relationships/hyperlink" Target="https://www.w3resource.com/python-exercises/python-conditional-statements-and-loop-exercises.php" TargetMode="External"/><Relationship Id="rId25" Type="http://schemas.openxmlformats.org/officeDocument/2006/relationships/hyperlink" Target="https://www.w3resource.com/python-exercises/python-conditional-statements-and-loop-exercises.php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3resource.com/python-exercises/python-conditional-statements-and-loop-exercises.php" TargetMode="External"/><Relationship Id="rId20" Type="http://schemas.openxmlformats.org/officeDocument/2006/relationships/hyperlink" Target="https://www.w3resource.com/python-exercises/python-conditional-statements-and-loop-exercises.php" TargetMode="External"/><Relationship Id="rId29" Type="http://schemas.openxmlformats.org/officeDocument/2006/relationships/hyperlink" Target="https://www.w3resource.com/python-exercises/python-conditional-statements-and-loop-exercises.php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w3resource.com/python-exercises/python-conditional-statements-and-loop-exercises.php" TargetMode="External"/><Relationship Id="rId11" Type="http://schemas.openxmlformats.org/officeDocument/2006/relationships/hyperlink" Target="https://www.w3resource.com/python-exercises/python-conditional-statements-and-loop-exercises.php" TargetMode="External"/><Relationship Id="rId24" Type="http://schemas.openxmlformats.org/officeDocument/2006/relationships/hyperlink" Target="https://www.w3resource.com/python-exercises/python-conditional-exercise-11.php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www.w3resource.com/python-exercises/python-conditional-statements-and-loop-exercises.php" TargetMode="External"/><Relationship Id="rId15" Type="http://schemas.openxmlformats.org/officeDocument/2006/relationships/hyperlink" Target="https://www.w3resource.com/python-exercises/python-conditional-statements-and-loop-exercises.php" TargetMode="External"/><Relationship Id="rId23" Type="http://schemas.openxmlformats.org/officeDocument/2006/relationships/hyperlink" Target="https://www.w3resource.com/python-exercises/python-conditional-statements-and-loop-exercises.php" TargetMode="External"/><Relationship Id="rId28" Type="http://schemas.openxmlformats.org/officeDocument/2006/relationships/hyperlink" Target="https://www.w3resource.com/python-exercises/python-conditional-exercise-5.php" TargetMode="External"/><Relationship Id="rId10" Type="http://schemas.openxmlformats.org/officeDocument/2006/relationships/hyperlink" Target="https://www.w3resource.com/python-exercises/python-conditional-statements-and-loop-exercises.php" TargetMode="External"/><Relationship Id="rId19" Type="http://schemas.openxmlformats.org/officeDocument/2006/relationships/hyperlink" Target="https://www.w3resource.com/python-exercises/python-conditional-statements-and-loop-exercises.php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3resource.com/python-exercises/python-conditional-statements-and-loop-exercises.php" TargetMode="External"/><Relationship Id="rId14" Type="http://schemas.openxmlformats.org/officeDocument/2006/relationships/hyperlink" Target="https://www.w3resource.com/python-exercises/python-conditional-statements-and-loop-exercises.php" TargetMode="External"/><Relationship Id="rId22" Type="http://schemas.openxmlformats.org/officeDocument/2006/relationships/hyperlink" Target="https://www.w3resource.com/python-exercises/python-conditional-exercise-12.php" TargetMode="External"/><Relationship Id="rId27" Type="http://schemas.openxmlformats.org/officeDocument/2006/relationships/hyperlink" Target="https://www.w3resource.com/python-exercises/python-conditional-statements-and-loop-exercises.php" TargetMode="External"/><Relationship Id="rId30" Type="http://schemas.openxmlformats.org/officeDocument/2006/relationships/hyperlink" Target="https://www.w3resource.com/python-exercises/python-conditional-exercise-3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501</Words>
  <Characters>856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dijatu Alhassan</dc:creator>
  <cp:keywords/>
  <dc:description/>
  <cp:lastModifiedBy>Khadijatu Alhassan</cp:lastModifiedBy>
  <cp:revision>3</cp:revision>
  <dcterms:created xsi:type="dcterms:W3CDTF">2019-04-22T22:02:00Z</dcterms:created>
  <dcterms:modified xsi:type="dcterms:W3CDTF">2019-04-29T01:40:00Z</dcterms:modified>
</cp:coreProperties>
</file>